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D77187E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3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945E0"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Payment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D77187E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3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945E0"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Payment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21207A" w14:paraId="7B8F421E" w14:textId="77777777" w:rsidTr="0021207A">
        <w:trPr>
          <w:trHeight w:val="349"/>
        </w:trPr>
        <w:tc>
          <w:tcPr>
            <w:tcW w:w="269" w:type="dxa"/>
          </w:tcPr>
          <w:p w14:paraId="3845A9D9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06B299CE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Login</w:t>
            </w:r>
          </w:p>
        </w:tc>
        <w:tc>
          <w:tcPr>
            <w:tcW w:w="600" w:type="dxa"/>
            <w:vAlign w:val="center"/>
          </w:tcPr>
          <w:p w14:paraId="6A0C6F27" w14:textId="35EA782F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8E732D0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4090B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5B374298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 xml:space="preserve">Setup and maintain the free structure </w:t>
            </w:r>
          </w:p>
        </w:tc>
        <w:tc>
          <w:tcPr>
            <w:tcW w:w="600" w:type="dxa"/>
            <w:vAlign w:val="center"/>
          </w:tcPr>
          <w:p w14:paraId="3BCBCD47" w14:textId="6C113CF1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10</w:t>
            </w:r>
          </w:p>
        </w:tc>
        <w:tc>
          <w:tcPr>
            <w:tcW w:w="1028" w:type="dxa"/>
            <w:vAlign w:val="center"/>
          </w:tcPr>
          <w:p w14:paraId="148EF210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061DBE8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10DCA603" w14:textId="77777777" w:rsidTr="0021207A">
        <w:trPr>
          <w:trHeight w:val="349"/>
        </w:trPr>
        <w:tc>
          <w:tcPr>
            <w:tcW w:w="269" w:type="dxa"/>
          </w:tcPr>
          <w:p w14:paraId="03FD8066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1BD5F1DD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ending payments</w:t>
            </w:r>
          </w:p>
        </w:tc>
        <w:tc>
          <w:tcPr>
            <w:tcW w:w="600" w:type="dxa"/>
            <w:vAlign w:val="center"/>
          </w:tcPr>
          <w:p w14:paraId="66962F8F" w14:textId="685F869C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2AAB5E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C33687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3BC8B958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4BE7AED9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Make payment</w:t>
            </w:r>
          </w:p>
        </w:tc>
        <w:tc>
          <w:tcPr>
            <w:tcW w:w="600" w:type="dxa"/>
            <w:vAlign w:val="center"/>
          </w:tcPr>
          <w:p w14:paraId="413ADE9C" w14:textId="2B1631A0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0A7ACB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FFD5ADE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4147F8F" w14:textId="77777777" w:rsidTr="0021207A">
        <w:trPr>
          <w:trHeight w:val="349"/>
        </w:trPr>
        <w:tc>
          <w:tcPr>
            <w:tcW w:w="269" w:type="dxa"/>
          </w:tcPr>
          <w:p w14:paraId="7BD97BAE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3375814D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ayments history</w:t>
            </w:r>
          </w:p>
        </w:tc>
        <w:tc>
          <w:tcPr>
            <w:tcW w:w="600" w:type="dxa"/>
            <w:vAlign w:val="center"/>
          </w:tcPr>
          <w:p w14:paraId="57F06B69" w14:textId="777B85C4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D556D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EC40A59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5F2D18E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003A525C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Pending payments report</w:t>
            </w:r>
          </w:p>
        </w:tc>
        <w:tc>
          <w:tcPr>
            <w:tcW w:w="600" w:type="dxa"/>
            <w:vAlign w:val="center"/>
          </w:tcPr>
          <w:p w14:paraId="671E7290" w14:textId="4BCFDFA2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DA34F13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B44AC3" w14:textId="77777777" w:rsidTr="0021207A">
        <w:trPr>
          <w:trHeight w:val="349"/>
        </w:trPr>
        <w:tc>
          <w:tcPr>
            <w:tcW w:w="269" w:type="dxa"/>
          </w:tcPr>
          <w:p w14:paraId="602200A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5B39D815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Received payments report</w:t>
            </w:r>
          </w:p>
        </w:tc>
        <w:tc>
          <w:tcPr>
            <w:tcW w:w="600" w:type="dxa"/>
            <w:vAlign w:val="center"/>
          </w:tcPr>
          <w:p w14:paraId="32BC7D5D" w14:textId="4C85B569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04222FB5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A764B7A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3C7FDF9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F72E58E" w14:textId="408D5DBA" w:rsidR="0021207A" w:rsidRPr="00923378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Request bus service</w:t>
            </w:r>
          </w:p>
        </w:tc>
        <w:tc>
          <w:tcPr>
            <w:tcW w:w="600" w:type="dxa"/>
            <w:vAlign w:val="center"/>
          </w:tcPr>
          <w:p w14:paraId="25DD6AC7" w14:textId="0A518795" w:rsidR="0021207A" w:rsidRPr="00923378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A56273D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62C2BED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E84E560" w14:textId="77777777" w:rsidTr="0021207A">
        <w:trPr>
          <w:trHeight w:val="349"/>
        </w:trPr>
        <w:tc>
          <w:tcPr>
            <w:tcW w:w="269" w:type="dxa"/>
          </w:tcPr>
          <w:p w14:paraId="3382803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307DAB14" w14:textId="74CB1EE4" w:rsidR="0021207A" w:rsidRPr="00923378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Approve / reject bus service request</w:t>
            </w:r>
          </w:p>
        </w:tc>
        <w:tc>
          <w:tcPr>
            <w:tcW w:w="600" w:type="dxa"/>
            <w:vAlign w:val="center"/>
          </w:tcPr>
          <w:p w14:paraId="6018E3B9" w14:textId="2F6D00C6" w:rsidR="0021207A" w:rsidRPr="00923378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35E518A8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30EFC6D0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C5D704E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7B57D19F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status of bus service request</w:t>
            </w:r>
          </w:p>
        </w:tc>
        <w:tc>
          <w:tcPr>
            <w:tcW w:w="600" w:type="dxa"/>
            <w:vAlign w:val="center"/>
          </w:tcPr>
          <w:p w14:paraId="4F6101A6" w14:textId="077B7FA4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57891DBC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0786F94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246ACBC" w14:textId="773A3E64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0124FF62" w14:textId="77777777" w:rsidTr="0021207A">
        <w:trPr>
          <w:trHeight w:val="349"/>
        </w:trPr>
        <w:tc>
          <w:tcPr>
            <w:tcW w:w="269" w:type="dxa"/>
          </w:tcPr>
          <w:p w14:paraId="57E8A9CA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4EF72015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nerate due payments</w:t>
            </w:r>
          </w:p>
        </w:tc>
        <w:tc>
          <w:tcPr>
            <w:tcW w:w="600" w:type="dxa"/>
            <w:vAlign w:val="center"/>
          </w:tcPr>
          <w:p w14:paraId="4186537C" w14:textId="2516F1BF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593D8540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B88B0F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82DD3D9" w14:textId="775D2DF2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711F7C37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6EC7653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Overall App design and navigation</w:t>
            </w:r>
          </w:p>
          <w:p w14:paraId="794F3E1A" w14:textId="18843D46" w:rsidR="005E51FD" w:rsidRDefault="005E51FD" w:rsidP="0021207A">
            <w:pPr>
              <w:spacing w:after="0" w:line="259" w:lineRule="auto"/>
              <w:ind w:left="13" w:right="0" w:hanging="11"/>
              <w:jc w:val="left"/>
            </w:pPr>
            <w:r>
              <w:t>Overall code quality</w:t>
            </w:r>
          </w:p>
        </w:tc>
        <w:tc>
          <w:tcPr>
            <w:tcW w:w="600" w:type="dxa"/>
            <w:vAlign w:val="center"/>
          </w:tcPr>
          <w:p w14:paraId="700E726C" w14:textId="2B5DC53E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7548874D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DE51F85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A7B8EBA" w14:textId="5EBB98E3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9B18E3A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3BAA2D0C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 xml:space="preserve">Setup and maintain the free structure </w:t>
      </w:r>
    </w:p>
    <w:p w14:paraId="0A8F075F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ending payments</w:t>
      </w:r>
    </w:p>
    <w:p w14:paraId="2C1A6B1B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Make payment</w:t>
      </w:r>
    </w:p>
    <w:p w14:paraId="0C8BA90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ayments history</w:t>
      </w:r>
    </w:p>
    <w:p w14:paraId="64DF35B2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Pending payments report</w:t>
      </w:r>
    </w:p>
    <w:p w14:paraId="621BDF8E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ceived payments report</w:t>
      </w:r>
    </w:p>
    <w:p w14:paraId="625C2805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quest bus service</w:t>
      </w:r>
    </w:p>
    <w:p w14:paraId="0478351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Approve / reject bus service request</w:t>
      </w:r>
    </w:p>
    <w:p w14:paraId="12987A36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status of bus service request</w:t>
      </w:r>
    </w:p>
    <w:p w14:paraId="19AC4580" w14:textId="10E02B84" w:rsidR="0021207A" w:rsidRP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nerate due payments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D5CDB" w14:textId="77777777" w:rsidR="00987A54" w:rsidRDefault="00987A54">
      <w:pPr>
        <w:spacing w:after="0" w:line="240" w:lineRule="auto"/>
      </w:pPr>
      <w:r>
        <w:separator/>
      </w:r>
    </w:p>
  </w:endnote>
  <w:endnote w:type="continuationSeparator" w:id="0">
    <w:p w14:paraId="4799E067" w14:textId="77777777" w:rsidR="00987A54" w:rsidRDefault="00987A54">
      <w:pPr>
        <w:spacing w:after="0" w:line="240" w:lineRule="auto"/>
      </w:pPr>
      <w:r>
        <w:continuationSeparator/>
      </w:r>
    </w:p>
  </w:endnote>
  <w:endnote w:type="continuationNotice" w:id="1">
    <w:p w14:paraId="1BE7FDAF" w14:textId="77777777" w:rsidR="00987A54" w:rsidRDefault="00987A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B8015" w14:textId="77777777" w:rsidR="00987A54" w:rsidRDefault="00987A54">
      <w:pPr>
        <w:spacing w:after="0" w:line="240" w:lineRule="auto"/>
      </w:pPr>
      <w:r>
        <w:separator/>
      </w:r>
    </w:p>
  </w:footnote>
  <w:footnote w:type="continuationSeparator" w:id="0">
    <w:p w14:paraId="23E4ED2A" w14:textId="77777777" w:rsidR="00987A54" w:rsidRDefault="00987A54">
      <w:pPr>
        <w:spacing w:after="0" w:line="240" w:lineRule="auto"/>
      </w:pPr>
      <w:r>
        <w:continuationSeparator/>
      </w:r>
    </w:p>
  </w:footnote>
  <w:footnote w:type="continuationNotice" w:id="1">
    <w:p w14:paraId="49D5FDCF" w14:textId="77777777" w:rsidR="00987A54" w:rsidRDefault="00987A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177E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51FD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87A54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5</cp:revision>
  <cp:lastPrinted>2020-09-16T00:13:00Z</cp:lastPrinted>
  <dcterms:created xsi:type="dcterms:W3CDTF">2021-03-26T19:51:00Z</dcterms:created>
  <dcterms:modified xsi:type="dcterms:W3CDTF">2021-04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